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933"/>
        <w:gridCol w:w="1251"/>
        <w:gridCol w:w="1252"/>
        <w:gridCol w:w="1518"/>
        <w:gridCol w:w="1591"/>
        <w:gridCol w:w="1591"/>
        <w:gridCol w:w="1344"/>
      </w:tblGrid>
      <w:tr w:rsidR="00833E5E" w14:paraId="43B72F57" w14:textId="77777777" w:rsidTr="00833E5E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43B72F50" w14:textId="77777777" w:rsidR="00833E5E" w:rsidRDefault="00D115E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ivestock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3B72F51" w14:textId="77777777" w:rsidR="00833E5E" w:rsidRDefault="00D115EA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Population 2005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3B72F52" w14:textId="77777777" w:rsidR="00833E5E" w:rsidRDefault="00D115EA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Population 202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3B72F53" w14:textId="77777777" w:rsidR="00833E5E" w:rsidRDefault="00D115EA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Change in number of animals (%)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3B72F54" w14:textId="77777777" w:rsidR="00833E5E" w:rsidRDefault="00D115EA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N₂O emissions in 2005 (kT CO₂e)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3B72F55" w14:textId="77777777" w:rsidR="00833E5E" w:rsidRDefault="00D115EA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N₂O emissions in 2021 (kT CO₂e)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43B72F56" w14:textId="77777777" w:rsidR="00833E5E" w:rsidRDefault="00D115EA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Change in emissions (%)</w:t>
            </w:r>
          </w:p>
        </w:tc>
      </w:tr>
      <w:tr w:rsidR="00833E5E" w14:paraId="43B72F5F" w14:textId="77777777" w:rsidTr="00833E5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B72F58" w14:textId="77777777" w:rsidR="00833E5E" w:rsidRDefault="00D115E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iry catt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B72F59" w14:textId="77777777" w:rsidR="00833E5E" w:rsidRDefault="00D115EA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,033,2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B72F5A" w14:textId="77777777" w:rsidR="00833E5E" w:rsidRDefault="00D115EA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977,4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B72F5B" w14:textId="77777777" w:rsidR="00833E5E" w:rsidRDefault="00D115EA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5.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B72F5C" w14:textId="77777777" w:rsidR="00833E5E" w:rsidRDefault="00D115EA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48.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B72F5D" w14:textId="77777777" w:rsidR="00833E5E" w:rsidRDefault="00D115EA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71.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B72F5E" w14:textId="77777777" w:rsidR="00833E5E" w:rsidRDefault="00D115EA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22.2</w:t>
            </w:r>
          </w:p>
        </w:tc>
      </w:tr>
      <w:tr w:rsidR="00833E5E" w14:paraId="43B72F67" w14:textId="77777777" w:rsidTr="00833E5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B72F60" w14:textId="77777777" w:rsidR="00833E5E" w:rsidRDefault="00D115E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eef catt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B72F61" w14:textId="77777777" w:rsidR="00833E5E" w:rsidRDefault="00D115EA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4,869,2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B72F62" w14:textId="77777777" w:rsidR="00833E5E" w:rsidRDefault="00D115EA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1,102,6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B72F63" w14:textId="77777777" w:rsidR="00833E5E" w:rsidRDefault="00D115EA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25.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B72F64" w14:textId="77777777" w:rsidR="00833E5E" w:rsidRDefault="00D115EA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,971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B72F65" w14:textId="77777777" w:rsidR="00833E5E" w:rsidRDefault="00D115EA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,333.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B72F66" w14:textId="77777777" w:rsidR="00833E5E" w:rsidRDefault="00D115EA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21.5</w:t>
            </w:r>
          </w:p>
        </w:tc>
      </w:tr>
      <w:tr w:rsidR="00833E5E" w14:paraId="43B72F6F" w14:textId="77777777" w:rsidTr="00833E5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B72F68" w14:textId="77777777" w:rsidR="00833E5E" w:rsidRDefault="00D115E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hee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B72F69" w14:textId="77777777" w:rsidR="00833E5E" w:rsidRDefault="00D115EA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,084,0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B72F6A" w14:textId="77777777" w:rsidR="00833E5E" w:rsidRDefault="00D115EA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933,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B72F6B" w14:textId="77777777" w:rsidR="00833E5E" w:rsidRDefault="00D115EA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3.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B72F6C" w14:textId="77777777" w:rsidR="00833E5E" w:rsidRDefault="00D115EA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4.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B72F6D" w14:textId="77777777" w:rsidR="00833E5E" w:rsidRDefault="00D115EA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1.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B72F6E" w14:textId="77777777" w:rsidR="00833E5E" w:rsidRDefault="00D115EA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20.0</w:t>
            </w:r>
          </w:p>
        </w:tc>
      </w:tr>
      <w:tr w:rsidR="00833E5E" w14:paraId="43B72F77" w14:textId="77777777" w:rsidTr="00833E5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B72F70" w14:textId="77777777" w:rsidR="00833E5E" w:rsidRDefault="00D115E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wi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B72F71" w14:textId="77777777" w:rsidR="00833E5E" w:rsidRDefault="00D115EA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5,117,5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B72F72" w14:textId="77777777" w:rsidR="00833E5E" w:rsidRDefault="00D115EA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4,137,2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B72F73" w14:textId="77777777" w:rsidR="00833E5E" w:rsidRDefault="00D115EA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6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B72F74" w14:textId="77777777" w:rsidR="00833E5E" w:rsidRDefault="00D115EA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5.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B72F75" w14:textId="77777777" w:rsidR="00833E5E" w:rsidRDefault="00D115EA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0.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B72F76" w14:textId="77777777" w:rsidR="00833E5E" w:rsidRDefault="00D115EA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22.7</w:t>
            </w:r>
          </w:p>
        </w:tc>
      </w:tr>
      <w:tr w:rsidR="00833E5E" w14:paraId="43B72F7F" w14:textId="77777777" w:rsidTr="00833E5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B72F78" w14:textId="77777777" w:rsidR="00833E5E" w:rsidRDefault="00D115E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ors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B72F79" w14:textId="77777777" w:rsidR="00833E5E" w:rsidRDefault="00D115EA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55,29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B72F7A" w14:textId="77777777" w:rsidR="00833E5E" w:rsidRDefault="00D115EA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83,73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B72F7B" w14:textId="77777777" w:rsidR="00833E5E" w:rsidRDefault="00D115EA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59.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B72F7C" w14:textId="77777777" w:rsidR="00833E5E" w:rsidRDefault="00D115EA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8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B72F7D" w14:textId="77777777" w:rsidR="00833E5E" w:rsidRDefault="00D115EA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6.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B72F7E" w14:textId="77777777" w:rsidR="00833E5E" w:rsidRDefault="00D115EA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60.9</w:t>
            </w:r>
          </w:p>
        </w:tc>
      </w:tr>
      <w:tr w:rsidR="00833E5E" w14:paraId="43B72F87" w14:textId="77777777" w:rsidTr="00833E5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B72F80" w14:textId="77777777" w:rsidR="00833E5E" w:rsidRDefault="00D115E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ult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B72F81" w14:textId="77777777" w:rsidR="00833E5E" w:rsidRDefault="00D115EA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33,260,04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B72F82" w14:textId="77777777" w:rsidR="00833E5E" w:rsidRDefault="00D115EA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50,531,3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B72F83" w14:textId="77777777" w:rsidR="00833E5E" w:rsidRDefault="00D115EA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3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B72F84" w14:textId="77777777" w:rsidR="00833E5E" w:rsidRDefault="00D115EA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36.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B72F85" w14:textId="77777777" w:rsidR="00833E5E" w:rsidRDefault="00D115EA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75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B72F86" w14:textId="77777777" w:rsidR="00833E5E" w:rsidRDefault="00D115EA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.2</w:t>
            </w:r>
          </w:p>
        </w:tc>
      </w:tr>
      <w:tr w:rsidR="00833E5E" w14:paraId="43B72F8F" w14:textId="77777777" w:rsidTr="00833E5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B72F88" w14:textId="77777777" w:rsidR="00833E5E" w:rsidRDefault="00D115E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ther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B72F89" w14:textId="77777777" w:rsidR="00833E5E" w:rsidRDefault="00D115EA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B72F8A" w14:textId="77777777" w:rsidR="00833E5E" w:rsidRDefault="00D115EA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B72F8B" w14:textId="77777777" w:rsidR="00833E5E" w:rsidRDefault="00D115EA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B72F8C" w14:textId="77777777" w:rsidR="00833E5E" w:rsidRDefault="00D115EA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3.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B72F8D" w14:textId="77777777" w:rsidR="00833E5E" w:rsidRDefault="00D115EA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5.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B72F8E" w14:textId="77777777" w:rsidR="00833E5E" w:rsidRDefault="00D115EA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21.4</w:t>
            </w:r>
          </w:p>
        </w:tc>
      </w:tr>
      <w:tr w:rsidR="00833E5E" w14:paraId="43B72F97" w14:textId="77777777" w:rsidTr="00833E5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B72F90" w14:textId="77777777" w:rsidR="00833E5E" w:rsidRDefault="00D115E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ot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B72F91" w14:textId="77777777" w:rsidR="00833E5E" w:rsidRDefault="00D115EA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B72F92" w14:textId="77777777" w:rsidR="00833E5E" w:rsidRDefault="00D115EA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B72F93" w14:textId="77777777" w:rsidR="00833E5E" w:rsidRDefault="00D115EA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B72F94" w14:textId="77777777" w:rsidR="00833E5E" w:rsidRDefault="00D115EA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,088.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B72F95" w14:textId="77777777" w:rsidR="00833E5E" w:rsidRDefault="00D115EA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,334.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B72F96" w14:textId="77777777" w:rsidR="00833E5E" w:rsidRDefault="00D115EA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8.4</w:t>
            </w:r>
          </w:p>
        </w:tc>
      </w:tr>
      <w:tr w:rsidR="00833E5E" w14:paraId="43B72F99" w14:textId="77777777" w:rsidTr="00833E5E">
        <w:trPr>
          <w:cantSplit/>
          <w:jc w:val="center"/>
        </w:trPr>
        <w:tc>
          <w:tcPr>
            <w:tcW w:w="0" w:type="auto"/>
            <w:gridSpan w:val="7"/>
          </w:tcPr>
          <w:p w14:paraId="43B72F98" w14:textId="77777777" w:rsidR="00833E5E" w:rsidRDefault="00D115E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: Not available</w:t>
            </w:r>
          </w:p>
        </w:tc>
      </w:tr>
      <w:tr w:rsidR="00833E5E" w14:paraId="43B72F9B" w14:textId="77777777" w:rsidTr="00833E5E">
        <w:trPr>
          <w:cantSplit/>
          <w:jc w:val="center"/>
        </w:trPr>
        <w:tc>
          <w:tcPr>
            <w:tcW w:w="0" w:type="auto"/>
            <w:gridSpan w:val="7"/>
          </w:tcPr>
          <w:p w14:paraId="43B72F9A" w14:textId="77777777" w:rsidR="00833E5E" w:rsidRDefault="00D115EA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a</w:t>
            </w:r>
            <w:r>
              <w:rPr>
                <w:rFonts w:ascii="Calibri" w:hAnsi="Calibri"/>
                <w:sz w:val="20"/>
              </w:rPr>
              <w:t>To avoid any confusion, animals were not counted for other because of the large diversity in animal size within this category.</w:t>
            </w:r>
          </w:p>
        </w:tc>
      </w:tr>
    </w:tbl>
    <w:p w14:paraId="43B72F9C" w14:textId="77777777" w:rsidR="00833E5E" w:rsidRDefault="00833E5E">
      <w:pPr>
        <w:pStyle w:val="FirstParagraph"/>
      </w:pPr>
    </w:p>
    <w:sectPr w:rsidR="00833E5E">
      <w:headerReference w:type="even" r:id="rId7"/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3B72FA1" w14:textId="77777777" w:rsidR="00D115EA" w:rsidRDefault="00D115EA">
      <w:pPr>
        <w:spacing w:after="0"/>
      </w:pPr>
      <w:r>
        <w:separator/>
      </w:r>
    </w:p>
  </w:endnote>
  <w:endnote w:type="continuationSeparator" w:id="0">
    <w:p w14:paraId="43B72FA3" w14:textId="77777777" w:rsidR="00D115EA" w:rsidRDefault="00D115E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3B72F9D" w14:textId="77777777" w:rsidR="00833E5E" w:rsidRDefault="00D115EA">
      <w:r>
        <w:separator/>
      </w:r>
    </w:p>
  </w:footnote>
  <w:footnote w:type="continuationSeparator" w:id="0">
    <w:p w14:paraId="43B72F9E" w14:textId="77777777" w:rsidR="00833E5E" w:rsidRDefault="00D115E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589B6D" w14:textId="77777777" w:rsidR="00D115EA" w:rsidRDefault="00D115E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0F8E4D8" w14:textId="77777777" w:rsidR="00D115EA" w:rsidRDefault="00D115E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11B366E" w14:textId="77777777" w:rsidR="00D115EA" w:rsidRDefault="00D115E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CB3C3A4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6104280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33E5E"/>
    <w:rsid w:val="00314602"/>
    <w:rsid w:val="00833E5E"/>
    <w:rsid w:val="00D115E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B72F50"/>
  <w15:docId w15:val="{80ECAA99-53EF-44C1-B5A6-BA762070B8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D115E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D115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04</Words>
  <Characters>593</Characters>
  <Application>Microsoft Office Word</Application>
  <DocSecurity>0</DocSecurity>
  <Lines>4</Lines>
  <Paragraphs>1</Paragraphs>
  <ScaleCrop>false</ScaleCrop>
  <Company/>
  <LinksUpToDate>false</LinksUpToDate>
  <CharactersWithSpaces>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acasse, Audrey-Anne (AAFC/AAC)</cp:lastModifiedBy>
  <cp:revision>2</cp:revision>
  <dcterms:created xsi:type="dcterms:W3CDTF">2024-08-12T17:40:00Z</dcterms:created>
  <dcterms:modified xsi:type="dcterms:W3CDTF">2024-08-12T1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aad8967-3ba6-4b00-a759-20a8ca19a393_Enabled">
    <vt:lpwstr>true</vt:lpwstr>
  </property>
  <property fmtid="{D5CDD505-2E9C-101B-9397-08002B2CF9AE}" pid="3" name="MSIP_Label_baad8967-3ba6-4b00-a759-20a8ca19a393_SetDate">
    <vt:lpwstr>2024-08-12T17:41:05Z</vt:lpwstr>
  </property>
  <property fmtid="{D5CDD505-2E9C-101B-9397-08002B2CF9AE}" pid="4" name="MSIP_Label_baad8967-3ba6-4b00-a759-20a8ca19a393_Method">
    <vt:lpwstr>Privileged</vt:lpwstr>
  </property>
  <property fmtid="{D5CDD505-2E9C-101B-9397-08002B2CF9AE}" pid="5" name="MSIP_Label_baad8967-3ba6-4b00-a759-20a8ca19a393_Name">
    <vt:lpwstr>UNCLASSIFIED</vt:lpwstr>
  </property>
  <property fmtid="{D5CDD505-2E9C-101B-9397-08002B2CF9AE}" pid="6" name="MSIP_Label_baad8967-3ba6-4b00-a759-20a8ca19a393_SiteId">
    <vt:lpwstr>9da98bb1-1857-4cc3-8751-9a49e35d24cd</vt:lpwstr>
  </property>
  <property fmtid="{D5CDD505-2E9C-101B-9397-08002B2CF9AE}" pid="7" name="MSIP_Label_baad8967-3ba6-4b00-a759-20a8ca19a393_ActionId">
    <vt:lpwstr>9da68081-0152-4cc2-b8e0-d54852b0789a</vt:lpwstr>
  </property>
  <property fmtid="{D5CDD505-2E9C-101B-9397-08002B2CF9AE}" pid="8" name="MSIP_Label_baad8967-3ba6-4b00-a759-20a8ca19a393_ContentBits">
    <vt:lpwstr>1</vt:lpwstr>
  </property>
</Properties>
</file>